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D7ABF2" w14:textId="10DDD740" w:rsidR="00CC6B16" w:rsidRDefault="00CC6B16" w:rsidP="00980FB0">
      <w:pPr>
        <w:pStyle w:val="ListParagraph"/>
        <w:tabs>
          <w:tab w:val="left" w:pos="4962"/>
        </w:tabs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49B0B783" w14:textId="77777777" w:rsidR="00040C3B" w:rsidRPr="00F03135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center"/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</w:pPr>
      <w:r w:rsidRPr="00F03135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t>STATEMENT LETTER</w:t>
      </w:r>
    </w:p>
    <w:p w14:paraId="1B7CEDF7" w14:textId="4DD5A61D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  <w:r w:rsidRPr="037B0DE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PAPER ORIGINALITY AND PUBLICATION RIGHTS </w:t>
      </w:r>
    </w:p>
    <w:p w14:paraId="22C1DA40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01DE819A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501E94D6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We hereby declare that the following paper:</w:t>
      </w:r>
    </w:p>
    <w:p w14:paraId="4040AFCF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0CA56F6B" w14:textId="3B9FA944" w:rsidR="00040C3B" w:rsidRDefault="009870C7" w:rsidP="037B0DE7">
      <w:pPr>
        <w:pStyle w:val="ListParagraph"/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highlight w:val="yellow"/>
        </w:rPr>
      </w:pPr>
      <w:r w:rsidRPr="037B0DE7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(</w:t>
      </w:r>
      <w:r w:rsidR="00420E18" w:rsidRPr="037B0DE7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Paper Title</w:t>
      </w:r>
      <w:r w:rsidRPr="037B0DE7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)</w:t>
      </w:r>
    </w:p>
    <w:p w14:paraId="41B01FD5" w14:textId="77777777" w:rsidR="00040C3B" w:rsidRDefault="00040C3B" w:rsidP="00040C3B">
      <w:pPr>
        <w:pStyle w:val="ListParagraph"/>
        <w:spacing w:line="240" w:lineRule="auto"/>
        <w:ind w:left="0"/>
        <w:jc w:val="center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1CC1FE8E" w14:textId="036BEA4D" w:rsidR="00040C3B" w:rsidRDefault="00040C3B" w:rsidP="00040C3B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By Author</w:t>
      </w:r>
      <w:r w:rsidR="00420E1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(s)</w:t>
      </w: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:</w:t>
      </w:r>
    </w:p>
    <w:p w14:paraId="594F4EB3" w14:textId="77777777" w:rsidR="00040C3B" w:rsidRDefault="00040C3B" w:rsidP="00040C3B">
      <w:pPr>
        <w:pStyle w:val="ListParagraph"/>
        <w:spacing w:line="240" w:lineRule="auto"/>
        <w:ind w:left="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</w:pPr>
    </w:p>
    <w:p w14:paraId="528AFCF2" w14:textId="7D3D51ED" w:rsidR="00040C3B" w:rsidRDefault="009870C7" w:rsidP="037B0DE7">
      <w:pPr>
        <w:pStyle w:val="ListParagraph"/>
        <w:spacing w:line="240" w:lineRule="auto"/>
        <w:ind w:left="0"/>
        <w:jc w:val="center"/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</w:pPr>
      <w:r w:rsidRPr="037B0DE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  <w:t>(</w:t>
      </w:r>
      <w:r w:rsidR="00420E18" w:rsidRPr="037B0DE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  <w:t>Author 1, Author 2,…..and Author 3</w:t>
      </w:r>
      <w:r w:rsidRPr="037B0DE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  <w:t>)</w:t>
      </w:r>
    </w:p>
    <w:p w14:paraId="3916BA8A" w14:textId="77777777" w:rsidR="00040C3B" w:rsidRDefault="00040C3B" w:rsidP="037B0DE7">
      <w:pPr>
        <w:pStyle w:val="ListParagraph"/>
        <w:spacing w:line="240" w:lineRule="auto"/>
        <w:ind w:left="0"/>
        <w:jc w:val="center"/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  <w:highlight w:val="yellow"/>
        </w:rPr>
      </w:pPr>
    </w:p>
    <w:p w14:paraId="37FF05D1" w14:textId="53C8561F" w:rsidR="00040C3B" w:rsidRDefault="2408D54E" w:rsidP="037B0DE7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Follows the guideline of 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the committee of publishing ethics (COPE)</w:t>
      </w:r>
      <w:r w:rsidR="09C1DE4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="4EF3BE42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i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s an original scientific paper</w:t>
      </w:r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result of our own ideas and work, </w:t>
      </w:r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not any kind of adaptations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lagiarisms 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or translations, and have never been published in any kind of media</w:t>
      </w:r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online nor offline)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We are willing to take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responsibility if in the future, certain parties </w:t>
      </w:r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y 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feel personally harmed or make legal claims to the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publication of this article.</w:t>
      </w:r>
    </w:p>
    <w:p w14:paraId="4D8EF9EB" w14:textId="5EAF4296" w:rsidR="00040C3B" w:rsidRPr="00841702" w:rsidRDefault="7921F933" w:rsidP="037B0DE7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We agree that this article will be published with</w:t>
      </w:r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the </w:t>
      </w:r>
      <w:r w:rsidR="00AA757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="00AA757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th</w:t>
      </w:r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International</w:t>
      </w:r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Seminar of Science and Technology (ISST)</w:t>
      </w:r>
      <w:r w:rsidR="440FD90B" w:rsidRPr="037B0DE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2023</w:t>
      </w:r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of Universitas</w:t>
      </w:r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440FD90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Terbuka’s Faculty of Science and Technology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and </w:t>
      </w:r>
      <w:r w:rsidR="6DCBF959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w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e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also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give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the rights</w:t>
      </w:r>
      <w:r w:rsidR="00420E18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dit and publish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of the paper to the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ceeding </w:t>
      </w:r>
      <w:r w:rsidR="716405C6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ST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ditor</w:t>
      </w:r>
      <w:r w:rsidR="01B1A51F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s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and therefore, the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ditor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has the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right to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it,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reproduce and publish part or all of the paper</w:t>
      </w:r>
      <w:r w:rsidR="5A8C2915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without changing the substance</w:t>
      </w:r>
      <w:r w:rsidR="00040C3B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.</w:t>
      </w:r>
      <w:r w:rsidR="00FE106F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</w:p>
    <w:p w14:paraId="011681CB" w14:textId="77777777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577DFEEB" w14:textId="44F8329A" w:rsidR="00040C3B" w:rsidRDefault="00040C3B" w:rsidP="00040C3B">
      <w:pPr>
        <w:pStyle w:val="ListParagraph"/>
        <w:tabs>
          <w:tab w:val="left" w:pos="4962"/>
        </w:tabs>
        <w:spacing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17A963BA" w14:textId="6D6568E4" w:rsidR="00040C3B" w:rsidRPr="00980FB0" w:rsidRDefault="00040C3B" w:rsidP="037B0DE7">
      <w:pPr>
        <w:pStyle w:val="ListParagraph"/>
        <w:tabs>
          <w:tab w:val="left" w:pos="5103"/>
        </w:tabs>
        <w:spacing w:line="240" w:lineRule="auto"/>
        <w:ind w:left="0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r w:rsidR="009870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(City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870C7"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(date)</w:t>
      </w:r>
    </w:p>
    <w:p w14:paraId="58639A28" w14:textId="47DCAB53" w:rsidR="00040C3B" w:rsidRDefault="00040C3B" w:rsidP="00040C3B">
      <w:pPr>
        <w:pStyle w:val="ListParagraph"/>
        <w:tabs>
          <w:tab w:val="left" w:pos="5103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001DC43B" w14:textId="09FAD57B" w:rsidR="00040C3B" w:rsidRDefault="00040C3B" w:rsidP="00040C3B">
      <w:pPr>
        <w:pStyle w:val="ListParagraph"/>
        <w:tabs>
          <w:tab w:val="left" w:pos="5103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10FDBACB" w14:textId="05953BBE" w:rsidR="00040C3B" w:rsidRPr="009870C7" w:rsidRDefault="009870C7" w:rsidP="037B0DE7">
      <w:pPr>
        <w:pStyle w:val="ListParagraph"/>
        <w:tabs>
          <w:tab w:val="left" w:pos="7080"/>
        </w:tabs>
        <w:spacing w:line="240" w:lineRule="auto"/>
        <w:ind w:left="-142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37B0D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                                                                                 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(</w:t>
      </w:r>
      <w:r w:rsidR="2BED9DA1"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Author </w:t>
      </w:r>
      <w:r w:rsidRPr="037B0DE7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Signature)</w:t>
      </w:r>
    </w:p>
    <w:p w14:paraId="7A8D5FE9" w14:textId="0B280B1C" w:rsidR="037B0DE7" w:rsidRDefault="037B0DE7" w:rsidP="037B0DE7">
      <w:pPr>
        <w:pStyle w:val="ListParagraph"/>
        <w:tabs>
          <w:tab w:val="left" w:pos="7080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2010F1" w14:textId="5CA315C6" w:rsidR="037B0DE7" w:rsidRDefault="037B0DE7" w:rsidP="037B0DE7">
      <w:pPr>
        <w:pStyle w:val="ListParagraph"/>
        <w:tabs>
          <w:tab w:val="left" w:pos="7080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F3A96E" w14:textId="77777777" w:rsidR="00040C3B" w:rsidRDefault="00040C3B" w:rsidP="00040C3B">
      <w:pPr>
        <w:pStyle w:val="ListParagraph"/>
        <w:tabs>
          <w:tab w:val="left" w:pos="5103"/>
        </w:tabs>
        <w:spacing w:line="240" w:lineRule="auto"/>
        <w:ind w:left="-142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14:paraId="497A0301" w14:textId="7A54FA49" w:rsidR="00603639" w:rsidRDefault="00040C3B" w:rsidP="037B0DE7">
      <w:pPr>
        <w:pStyle w:val="ListParagraph"/>
        <w:tabs>
          <w:tab w:val="left" w:pos="5103"/>
        </w:tabs>
        <w:spacing w:line="240" w:lineRule="auto"/>
        <w:ind w:left="-142"/>
        <w:jc w:val="right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r w:rsidR="77FF4EBD" w:rsidRPr="037B0DE7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>Corresponding Author,</w:t>
      </w:r>
    </w:p>
    <w:p w14:paraId="36F12404" w14:textId="38ECCBEC" w:rsidR="0073050A" w:rsidRPr="009870C7" w:rsidRDefault="00603639" w:rsidP="037B0DE7">
      <w:pPr>
        <w:pStyle w:val="ListParagraph"/>
        <w:tabs>
          <w:tab w:val="left" w:pos="5103"/>
        </w:tabs>
        <w:spacing w:line="240" w:lineRule="auto"/>
        <w:ind w:left="-142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ab/>
      </w:r>
      <w:r w:rsidR="009870C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</w:t>
      </w:r>
      <w:r w:rsidR="73141E45" w:rsidRPr="037B0DE7">
        <w:rPr>
          <w:rFonts w:ascii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Name</w:t>
      </w:r>
      <w:r w:rsidR="009870C7" w:rsidRPr="037B0DE7">
        <w:rPr>
          <w:rFonts w:ascii="Times New Roman" w:hAnsi="Times New Roman" w:cs="Times New Roman"/>
          <w:noProof/>
          <w:color w:val="000000" w:themeColor="text1"/>
          <w:sz w:val="24"/>
          <w:szCs w:val="24"/>
          <w:highlight w:val="yellow"/>
        </w:rPr>
        <w:t>)</w:t>
      </w:r>
    </w:p>
    <w:sectPr w:rsidR="0073050A" w:rsidRPr="009870C7" w:rsidSect="00F03135">
      <w:headerReference w:type="default" r:id="rId11"/>
      <w:footerReference w:type="default" r:id="rId12"/>
      <w:pgSz w:w="11906" w:h="16838" w:code="9"/>
      <w:pgMar w:top="992" w:right="992" w:bottom="1440" w:left="1440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EA54C2" w14:textId="77777777" w:rsidR="001E5D58" w:rsidRDefault="001E5D58" w:rsidP="003004B9">
      <w:pPr>
        <w:spacing w:after="0" w:line="240" w:lineRule="auto"/>
      </w:pPr>
      <w:r>
        <w:separator/>
      </w:r>
    </w:p>
  </w:endnote>
  <w:endnote w:type="continuationSeparator" w:id="0">
    <w:p w14:paraId="4570723B" w14:textId="77777777" w:rsidR="001E5D58" w:rsidRDefault="001E5D58" w:rsidP="00300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711CE7" w14:textId="77777777" w:rsidR="00040995" w:rsidRDefault="00040995">
    <w:pPr>
      <w:pStyle w:val="Footer"/>
    </w:pPr>
    <w:r>
      <w:rPr>
        <w:noProof/>
        <w:lang w:val="id-ID" w:eastAsia="id-ID"/>
      </w:rPr>
      <w:drawing>
        <wp:anchor distT="0" distB="0" distL="114300" distR="114300" simplePos="0" relativeHeight="251678720" behindDoc="0" locked="0" layoutInCell="1" allowOverlap="1" wp14:anchorId="3A6E9692" wp14:editId="102CCC93">
          <wp:simplePos x="0" y="0"/>
          <wp:positionH relativeFrom="page">
            <wp:align>left</wp:align>
          </wp:positionH>
          <wp:positionV relativeFrom="paragraph">
            <wp:posOffset>-581025</wp:posOffset>
          </wp:positionV>
          <wp:extent cx="7546891" cy="1193165"/>
          <wp:effectExtent l="0" t="0" r="0" b="0"/>
          <wp:wrapNone/>
          <wp:docPr id="36" name="Picture 36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shap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891" cy="1193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7BD7DD" w14:textId="77777777" w:rsidR="001E5D58" w:rsidRDefault="001E5D58" w:rsidP="003004B9">
      <w:pPr>
        <w:spacing w:after="0" w:line="240" w:lineRule="auto"/>
      </w:pPr>
      <w:r>
        <w:separator/>
      </w:r>
    </w:p>
  </w:footnote>
  <w:footnote w:type="continuationSeparator" w:id="0">
    <w:p w14:paraId="34129E38" w14:textId="77777777" w:rsidR="001E5D58" w:rsidRDefault="001E5D58" w:rsidP="003004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F8952C" w14:textId="77777777" w:rsidR="00040995" w:rsidRPr="00980FB0" w:rsidRDefault="00040995" w:rsidP="001F1C14">
    <w:pPr>
      <w:pStyle w:val="Default"/>
      <w:spacing w:line="323" w:lineRule="atLeast"/>
      <w:jc w:val="center"/>
      <w:rPr>
        <w:rFonts w:ascii="Tahoma" w:hAnsi="Tahoma" w:cs="Tahoma"/>
        <w:color w:val="0C4694"/>
        <w:sz w:val="32"/>
        <w:szCs w:val="32"/>
      </w:rPr>
    </w:pPr>
    <w:r w:rsidRPr="00980FB0">
      <w:rPr>
        <w:rFonts w:ascii="Tahoma" w:eastAsia="SimSun" w:hAnsi="Tahoma" w:cs="Tahoma"/>
        <w:b/>
        <w:noProof/>
        <w:color w:val="0C4694"/>
        <w:sz w:val="28"/>
        <w:szCs w:val="28"/>
        <w:lang w:eastAsia="id-ID"/>
      </w:rPr>
      <w:drawing>
        <wp:anchor distT="0" distB="0" distL="114300" distR="114300" simplePos="0" relativeHeight="251673600" behindDoc="0" locked="0" layoutInCell="1" allowOverlap="1" wp14:anchorId="518E4133" wp14:editId="218715DD">
          <wp:simplePos x="0" y="0"/>
          <wp:positionH relativeFrom="column">
            <wp:posOffset>-637540</wp:posOffset>
          </wp:positionH>
          <wp:positionV relativeFrom="paragraph">
            <wp:posOffset>9525</wp:posOffset>
          </wp:positionV>
          <wp:extent cx="1231265" cy="871855"/>
          <wp:effectExtent l="0" t="0" r="0" b="4445"/>
          <wp:wrapNone/>
          <wp:docPr id="35" name="Picture 3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718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80FB0">
      <w:rPr>
        <w:rFonts w:ascii="Tahoma" w:hAnsi="Tahoma" w:cs="Tahoma"/>
        <w:color w:val="0C4694"/>
        <w:sz w:val="32"/>
        <w:szCs w:val="32"/>
      </w:rPr>
      <w:t xml:space="preserve">KEMENTERIAN PENDIDIKAN, KEBUDAYAAN, </w:t>
    </w:r>
  </w:p>
  <w:p w14:paraId="077F6FC3" w14:textId="77777777" w:rsidR="00040995" w:rsidRPr="00980FB0" w:rsidRDefault="00040995" w:rsidP="001F1C14">
    <w:pPr>
      <w:pStyle w:val="Default"/>
      <w:spacing w:line="323" w:lineRule="atLeast"/>
      <w:jc w:val="center"/>
      <w:rPr>
        <w:color w:val="0C4694"/>
        <w:sz w:val="32"/>
        <w:szCs w:val="32"/>
      </w:rPr>
    </w:pPr>
    <w:r w:rsidRPr="00980FB0">
      <w:rPr>
        <w:rFonts w:ascii="Tahoma" w:hAnsi="Tahoma" w:cs="Tahoma"/>
        <w:color w:val="0C4694"/>
        <w:sz w:val="32"/>
        <w:szCs w:val="32"/>
      </w:rPr>
      <w:t>RISET, DAN TEKNOLOGI</w:t>
    </w:r>
    <w:r w:rsidRPr="00980FB0">
      <w:rPr>
        <w:color w:val="0C4694"/>
        <w:sz w:val="32"/>
        <w:szCs w:val="32"/>
      </w:rPr>
      <w:t xml:space="preserve"> </w:t>
    </w:r>
  </w:p>
  <w:p w14:paraId="3EEF36D9" w14:textId="77777777" w:rsidR="00040995" w:rsidRPr="00980FB0" w:rsidRDefault="00040995" w:rsidP="001F1C14">
    <w:pPr>
      <w:pStyle w:val="Default"/>
      <w:jc w:val="center"/>
      <w:rPr>
        <w:rFonts w:ascii="Tahoma" w:hAnsi="Tahoma" w:cs="Tahoma"/>
        <w:color w:val="0C4694"/>
        <w:sz w:val="28"/>
        <w:szCs w:val="28"/>
      </w:rPr>
    </w:pPr>
    <w:r w:rsidRPr="00980FB0">
      <w:rPr>
        <w:rFonts w:ascii="Tahoma" w:hAnsi="Tahoma" w:cs="Tahoma"/>
        <w:b/>
        <w:bCs/>
        <w:color w:val="0C4694"/>
        <w:sz w:val="28"/>
        <w:szCs w:val="28"/>
      </w:rPr>
      <w:t xml:space="preserve">UNIVERSITAS TERBUKA </w:t>
    </w:r>
  </w:p>
  <w:p w14:paraId="7A1806B5" w14:textId="77777777" w:rsidR="00040995" w:rsidRPr="00980FB0" w:rsidRDefault="00040995" w:rsidP="001F1C14">
    <w:pPr>
      <w:pStyle w:val="Default"/>
      <w:spacing w:line="240" w:lineRule="atLeast"/>
      <w:jc w:val="center"/>
      <w:rPr>
        <w:rFonts w:ascii="Tahoma" w:hAnsi="Tahoma" w:cs="Tahoma"/>
        <w:color w:val="0C4694"/>
        <w:sz w:val="27"/>
        <w:szCs w:val="27"/>
      </w:rPr>
    </w:pPr>
    <w:r w:rsidRPr="00980FB0">
      <w:rPr>
        <w:rFonts w:ascii="Tahoma" w:hAnsi="Tahoma" w:cs="Tahoma"/>
        <w:color w:val="0C4694"/>
        <w:sz w:val="27"/>
        <w:szCs w:val="27"/>
      </w:rPr>
      <w:t xml:space="preserve">FAKULTAS SAINS DAN TEKNOLOGI </w:t>
    </w:r>
  </w:p>
  <w:p w14:paraId="06C652D5" w14:textId="77777777" w:rsidR="00040995" w:rsidRPr="00980FB0" w:rsidRDefault="00040995" w:rsidP="001F1C14">
    <w:pPr>
      <w:tabs>
        <w:tab w:val="center" w:pos="4680"/>
        <w:tab w:val="right" w:pos="9990"/>
      </w:tabs>
      <w:autoSpaceDE w:val="0"/>
      <w:autoSpaceDN w:val="0"/>
      <w:spacing w:after="0" w:line="240" w:lineRule="auto"/>
      <w:ind w:right="-335"/>
      <w:jc w:val="center"/>
      <w:rPr>
        <w:rFonts w:ascii="Tahoma" w:hAnsi="Tahoma" w:cs="Tahoma"/>
        <w:color w:val="0C4694"/>
      </w:rPr>
    </w:pPr>
    <w:r w:rsidRPr="00980FB0">
      <w:rPr>
        <w:rFonts w:ascii="Tahoma" w:hAnsi="Tahoma" w:cs="Tahoma"/>
        <w:color w:val="0C4694"/>
      </w:rPr>
      <w:t xml:space="preserve">Jalan Cabe Raya, Pondok Cabe, Pamulang, Tangerang Selatan 15437 </w:t>
    </w:r>
  </w:p>
  <w:p w14:paraId="01645946" w14:textId="77777777" w:rsidR="00040995" w:rsidRPr="00980FB0" w:rsidRDefault="00040995" w:rsidP="001F1C14">
    <w:pPr>
      <w:tabs>
        <w:tab w:val="center" w:pos="4680"/>
        <w:tab w:val="right" w:pos="9990"/>
      </w:tabs>
      <w:autoSpaceDE w:val="0"/>
      <w:autoSpaceDN w:val="0"/>
      <w:spacing w:after="0" w:line="240" w:lineRule="auto"/>
      <w:ind w:right="-335"/>
      <w:jc w:val="center"/>
      <w:rPr>
        <w:rFonts w:ascii="Tahoma" w:hAnsi="Tahoma" w:cs="Tahoma"/>
        <w:color w:val="0C4694"/>
      </w:rPr>
    </w:pPr>
    <w:r w:rsidRPr="00980FB0">
      <w:rPr>
        <w:rFonts w:ascii="Tahoma" w:hAnsi="Tahoma" w:cs="Tahoma"/>
        <w:color w:val="0C4694"/>
      </w:rPr>
      <w:t xml:space="preserve">Telepon: (021) 7490941 ext. 1801, Faksimile: (021) 7434691, </w:t>
    </w:r>
  </w:p>
  <w:p w14:paraId="01C18622" w14:textId="77777777" w:rsidR="00040995" w:rsidRPr="00980FB0" w:rsidRDefault="00040995" w:rsidP="001F1C14">
    <w:pPr>
      <w:tabs>
        <w:tab w:val="center" w:pos="4680"/>
        <w:tab w:val="right" w:pos="9990"/>
      </w:tabs>
      <w:autoSpaceDE w:val="0"/>
      <w:autoSpaceDN w:val="0"/>
      <w:spacing w:after="0" w:line="240" w:lineRule="auto"/>
      <w:ind w:right="-335"/>
      <w:jc w:val="center"/>
      <w:rPr>
        <w:rFonts w:ascii="Tahoma" w:eastAsia="SimSun" w:hAnsi="Tahoma" w:cs="Tahoma"/>
        <w:color w:val="0C4694"/>
        <w:sz w:val="31"/>
        <w:szCs w:val="31"/>
        <w:lang w:val="id-ID"/>
      </w:rPr>
    </w:pPr>
    <w:r w:rsidRPr="00980FB0">
      <w:rPr>
        <w:rFonts w:ascii="Tahoma" w:hAnsi="Tahoma" w:cs="Tahoma"/>
        <w:color w:val="0C4694"/>
      </w:rPr>
      <w:t>E-mail: fst@ecampus.ut.ac.id, Laman: www.fst.ut.ac.id</w:t>
    </w:r>
  </w:p>
  <w:p w14:paraId="78438690" w14:textId="77777777" w:rsidR="00040995" w:rsidRPr="00E7474B" w:rsidRDefault="00040995" w:rsidP="001F1C14">
    <w:pPr>
      <w:tabs>
        <w:tab w:val="center" w:pos="4680"/>
        <w:tab w:val="right" w:pos="9360"/>
      </w:tabs>
      <w:autoSpaceDE w:val="0"/>
      <w:autoSpaceDN w:val="0"/>
      <w:spacing w:after="0" w:line="240" w:lineRule="auto"/>
      <w:jc w:val="center"/>
      <w:rPr>
        <w:rFonts w:ascii="Times New Roman" w:eastAsia="SimSun" w:hAnsi="Times New Roman" w:cs="Times New Roman"/>
        <w:sz w:val="20"/>
        <w:szCs w:val="24"/>
        <w:lang w:val="id-ID"/>
      </w:rPr>
    </w:pPr>
    <w:r w:rsidRPr="00EA5D57">
      <w:rPr>
        <w:rFonts w:ascii="Times New Roman" w:eastAsia="SimSun" w:hAnsi="Times New Roman" w:cs="Times New Roman"/>
        <w:noProof/>
        <w:color w:val="0C4694"/>
        <w:sz w:val="24"/>
        <w:szCs w:val="24"/>
        <w:lang w:val="id-ID" w:eastAsia="id-ID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CDFD4F1" wp14:editId="1F3A070A">
              <wp:simplePos x="0" y="0"/>
              <wp:positionH relativeFrom="column">
                <wp:posOffset>-447675</wp:posOffset>
              </wp:positionH>
              <wp:positionV relativeFrom="paragraph">
                <wp:posOffset>121920</wp:posOffset>
              </wp:positionV>
              <wp:extent cx="6724650" cy="635"/>
              <wp:effectExtent l="0" t="0" r="19050" b="37465"/>
              <wp:wrapNone/>
              <wp:docPr id="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24650" cy="63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C4694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32" coordsize="21600,21600" o:oned="t" filled="f" o:spt="32" path="m,l21600,21600e" w14:anchorId="07E72855">
              <v:path fillok="f" arrowok="t" o:connecttype="none"/>
              <o:lock v:ext="edit" shapetype="t"/>
            </v:shapetype>
            <v:shape id="AutoShape 1" style="position:absolute;margin-left:-35.25pt;margin-top:9.6pt;width:529.5pt;height: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0c4694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50DBC"/>
    <w:multiLevelType w:val="hybridMultilevel"/>
    <w:tmpl w:val="B67E6F66"/>
    <w:lvl w:ilvl="0" w:tplc="53BE10DA">
      <w:start w:val="1"/>
      <w:numFmt w:val="decimal"/>
      <w:lvlText w:val="%1."/>
      <w:lvlJc w:val="center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94F88"/>
    <w:multiLevelType w:val="hybridMultilevel"/>
    <w:tmpl w:val="D834EFEA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F66EA2"/>
    <w:multiLevelType w:val="hybridMultilevel"/>
    <w:tmpl w:val="D732152A"/>
    <w:lvl w:ilvl="0" w:tplc="58ECCA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34274"/>
    <w:multiLevelType w:val="hybridMultilevel"/>
    <w:tmpl w:val="678A9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E0237"/>
    <w:multiLevelType w:val="hybridMultilevel"/>
    <w:tmpl w:val="C450E20A"/>
    <w:lvl w:ilvl="0" w:tplc="3809000F">
      <w:start w:val="1"/>
      <w:numFmt w:val="decimal"/>
      <w:lvlText w:val="%1."/>
      <w:lvlJc w:val="left"/>
      <w:pPr>
        <w:ind w:left="1068" w:hanging="360"/>
      </w:pPr>
    </w:lvl>
    <w:lvl w:ilvl="1" w:tplc="38090019">
      <w:start w:val="1"/>
      <w:numFmt w:val="lowerLetter"/>
      <w:lvlText w:val="%2."/>
      <w:lvlJc w:val="left"/>
      <w:pPr>
        <w:ind w:left="1788" w:hanging="360"/>
      </w:pPr>
    </w:lvl>
    <w:lvl w:ilvl="2" w:tplc="3809001B">
      <w:start w:val="1"/>
      <w:numFmt w:val="lowerRoman"/>
      <w:lvlText w:val="%3."/>
      <w:lvlJc w:val="right"/>
      <w:pPr>
        <w:ind w:left="2508" w:hanging="180"/>
      </w:pPr>
    </w:lvl>
    <w:lvl w:ilvl="3" w:tplc="3809000F">
      <w:start w:val="1"/>
      <w:numFmt w:val="decimal"/>
      <w:lvlText w:val="%4."/>
      <w:lvlJc w:val="left"/>
      <w:pPr>
        <w:ind w:left="3228" w:hanging="360"/>
      </w:pPr>
    </w:lvl>
    <w:lvl w:ilvl="4" w:tplc="38090019">
      <w:start w:val="1"/>
      <w:numFmt w:val="lowerLetter"/>
      <w:lvlText w:val="%5."/>
      <w:lvlJc w:val="left"/>
      <w:pPr>
        <w:ind w:left="3948" w:hanging="360"/>
      </w:pPr>
    </w:lvl>
    <w:lvl w:ilvl="5" w:tplc="3809001B">
      <w:start w:val="1"/>
      <w:numFmt w:val="lowerRoman"/>
      <w:lvlText w:val="%6."/>
      <w:lvlJc w:val="right"/>
      <w:pPr>
        <w:ind w:left="4668" w:hanging="180"/>
      </w:pPr>
    </w:lvl>
    <w:lvl w:ilvl="6" w:tplc="3809000F">
      <w:start w:val="1"/>
      <w:numFmt w:val="decimal"/>
      <w:lvlText w:val="%7."/>
      <w:lvlJc w:val="left"/>
      <w:pPr>
        <w:ind w:left="5388" w:hanging="360"/>
      </w:pPr>
    </w:lvl>
    <w:lvl w:ilvl="7" w:tplc="38090019">
      <w:start w:val="1"/>
      <w:numFmt w:val="lowerLetter"/>
      <w:lvlText w:val="%8."/>
      <w:lvlJc w:val="left"/>
      <w:pPr>
        <w:ind w:left="6108" w:hanging="360"/>
      </w:pPr>
    </w:lvl>
    <w:lvl w:ilvl="8" w:tplc="3809001B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149554C2"/>
    <w:multiLevelType w:val="hybridMultilevel"/>
    <w:tmpl w:val="D5941B9E"/>
    <w:lvl w:ilvl="0" w:tplc="38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6" w15:restartNumberingAfterBreak="0">
    <w:nsid w:val="17D0291C"/>
    <w:multiLevelType w:val="hybridMultilevel"/>
    <w:tmpl w:val="96666FD4"/>
    <w:lvl w:ilvl="0" w:tplc="A268DA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B6A43"/>
    <w:multiLevelType w:val="hybridMultilevel"/>
    <w:tmpl w:val="2D08FE0A"/>
    <w:lvl w:ilvl="0" w:tplc="BEA68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317AA"/>
    <w:multiLevelType w:val="hybridMultilevel"/>
    <w:tmpl w:val="0F28EC88"/>
    <w:lvl w:ilvl="0" w:tplc="D832A9B4">
      <w:start w:val="1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5C7599"/>
    <w:multiLevelType w:val="hybridMultilevel"/>
    <w:tmpl w:val="84287AB2"/>
    <w:lvl w:ilvl="0" w:tplc="7116CADA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3743B"/>
    <w:multiLevelType w:val="hybridMultilevel"/>
    <w:tmpl w:val="24AA1444"/>
    <w:lvl w:ilvl="0" w:tplc="CAEE94C0">
      <w:start w:val="1"/>
      <w:numFmt w:val="decimal"/>
      <w:lvlText w:val="%1."/>
      <w:lvlJc w:val="left"/>
      <w:pPr>
        <w:ind w:left="218" w:hanging="360"/>
      </w:pPr>
      <w:rPr>
        <w:rFonts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6F24685"/>
    <w:multiLevelType w:val="hybridMultilevel"/>
    <w:tmpl w:val="47B07BC8"/>
    <w:lvl w:ilvl="0" w:tplc="2E34EAF8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86EEA"/>
    <w:multiLevelType w:val="hybridMultilevel"/>
    <w:tmpl w:val="5D748F2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4832F5"/>
    <w:multiLevelType w:val="hybridMultilevel"/>
    <w:tmpl w:val="4DCACE5C"/>
    <w:lvl w:ilvl="0" w:tplc="2E34EAF8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682E85"/>
    <w:multiLevelType w:val="hybridMultilevel"/>
    <w:tmpl w:val="2050FA5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3F490A"/>
    <w:multiLevelType w:val="hybridMultilevel"/>
    <w:tmpl w:val="A0A464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6023B3"/>
    <w:multiLevelType w:val="hybridMultilevel"/>
    <w:tmpl w:val="F020995E"/>
    <w:lvl w:ilvl="0" w:tplc="BA1E908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302668F"/>
    <w:multiLevelType w:val="hybridMultilevel"/>
    <w:tmpl w:val="85CA39D0"/>
    <w:lvl w:ilvl="0" w:tplc="2E34EAF8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AA5193"/>
    <w:multiLevelType w:val="hybridMultilevel"/>
    <w:tmpl w:val="8616933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7951531">
    <w:abstractNumId w:val="3"/>
  </w:num>
  <w:num w:numId="2" w16cid:durableId="1004355984">
    <w:abstractNumId w:val="14"/>
  </w:num>
  <w:num w:numId="3" w16cid:durableId="1687054687">
    <w:abstractNumId w:val="1"/>
  </w:num>
  <w:num w:numId="4" w16cid:durableId="927810803">
    <w:abstractNumId w:val="7"/>
  </w:num>
  <w:num w:numId="5" w16cid:durableId="1673029874">
    <w:abstractNumId w:val="12"/>
  </w:num>
  <w:num w:numId="6" w16cid:durableId="61625947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2425014">
    <w:abstractNumId w:val="10"/>
  </w:num>
  <w:num w:numId="8" w16cid:durableId="1605190360">
    <w:abstractNumId w:val="17"/>
  </w:num>
  <w:num w:numId="9" w16cid:durableId="1401442227">
    <w:abstractNumId w:val="16"/>
  </w:num>
  <w:num w:numId="10" w16cid:durableId="802187764">
    <w:abstractNumId w:val="11"/>
  </w:num>
  <w:num w:numId="11" w16cid:durableId="1326514658">
    <w:abstractNumId w:val="8"/>
  </w:num>
  <w:num w:numId="12" w16cid:durableId="1078404789">
    <w:abstractNumId w:val="15"/>
  </w:num>
  <w:num w:numId="13" w16cid:durableId="1450511685">
    <w:abstractNumId w:val="5"/>
  </w:num>
  <w:num w:numId="14" w16cid:durableId="520775531">
    <w:abstractNumId w:val="13"/>
  </w:num>
  <w:num w:numId="15" w16cid:durableId="627669174">
    <w:abstractNumId w:val="4"/>
  </w:num>
  <w:num w:numId="16" w16cid:durableId="1643192479">
    <w:abstractNumId w:val="9"/>
  </w:num>
  <w:num w:numId="17" w16cid:durableId="457115346">
    <w:abstractNumId w:val="2"/>
  </w:num>
  <w:num w:numId="18" w16cid:durableId="1082608511">
    <w:abstractNumId w:val="18"/>
  </w:num>
  <w:num w:numId="19" w16cid:durableId="1331519983">
    <w:abstractNumId w:val="0"/>
  </w:num>
  <w:num w:numId="20" w16cid:durableId="6844772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xtDQ3sDQxN7M0MjNQ0lEKTi0uzszPAykwNKgFADnzXFAtAAAA"/>
  </w:docVars>
  <w:rsids>
    <w:rsidRoot w:val="003004B9"/>
    <w:rsid w:val="00000371"/>
    <w:rsid w:val="00002223"/>
    <w:rsid w:val="000226AA"/>
    <w:rsid w:val="0002517F"/>
    <w:rsid w:val="00027687"/>
    <w:rsid w:val="00037788"/>
    <w:rsid w:val="00040995"/>
    <w:rsid w:val="00040C3B"/>
    <w:rsid w:val="0004731D"/>
    <w:rsid w:val="00051B47"/>
    <w:rsid w:val="00057E39"/>
    <w:rsid w:val="00070823"/>
    <w:rsid w:val="00071D98"/>
    <w:rsid w:val="00072783"/>
    <w:rsid w:val="000843BB"/>
    <w:rsid w:val="000930F3"/>
    <w:rsid w:val="00093B59"/>
    <w:rsid w:val="0009552F"/>
    <w:rsid w:val="00097653"/>
    <w:rsid w:val="000A6F2B"/>
    <w:rsid w:val="000B0B56"/>
    <w:rsid w:val="000B4517"/>
    <w:rsid w:val="000B6565"/>
    <w:rsid w:val="000B6954"/>
    <w:rsid w:val="000C6062"/>
    <w:rsid w:val="000E0796"/>
    <w:rsid w:val="000E0C7F"/>
    <w:rsid w:val="000E290A"/>
    <w:rsid w:val="000E4C24"/>
    <w:rsid w:val="000E7E17"/>
    <w:rsid w:val="000F106D"/>
    <w:rsid w:val="000F2276"/>
    <w:rsid w:val="000F6D53"/>
    <w:rsid w:val="000F7558"/>
    <w:rsid w:val="000F7CFA"/>
    <w:rsid w:val="00105219"/>
    <w:rsid w:val="00111764"/>
    <w:rsid w:val="00112C77"/>
    <w:rsid w:val="00114B7C"/>
    <w:rsid w:val="001200DE"/>
    <w:rsid w:val="00120A3A"/>
    <w:rsid w:val="00122755"/>
    <w:rsid w:val="001239BE"/>
    <w:rsid w:val="00126EF1"/>
    <w:rsid w:val="001276FC"/>
    <w:rsid w:val="001323FB"/>
    <w:rsid w:val="00132FC6"/>
    <w:rsid w:val="0013646D"/>
    <w:rsid w:val="00137174"/>
    <w:rsid w:val="00137640"/>
    <w:rsid w:val="001404C3"/>
    <w:rsid w:val="00154064"/>
    <w:rsid w:val="00160D8B"/>
    <w:rsid w:val="00162A5B"/>
    <w:rsid w:val="00163146"/>
    <w:rsid w:val="00172515"/>
    <w:rsid w:val="00187267"/>
    <w:rsid w:val="001961F5"/>
    <w:rsid w:val="00197D37"/>
    <w:rsid w:val="001B538C"/>
    <w:rsid w:val="001B7EB0"/>
    <w:rsid w:val="001D7BCC"/>
    <w:rsid w:val="001E4D11"/>
    <w:rsid w:val="001E5D58"/>
    <w:rsid w:val="001F1C14"/>
    <w:rsid w:val="001F3610"/>
    <w:rsid w:val="001F3F1D"/>
    <w:rsid w:val="001F4392"/>
    <w:rsid w:val="00200AF7"/>
    <w:rsid w:val="00205B8C"/>
    <w:rsid w:val="00210C4D"/>
    <w:rsid w:val="00215AAE"/>
    <w:rsid w:val="0021766F"/>
    <w:rsid w:val="00233757"/>
    <w:rsid w:val="0025497C"/>
    <w:rsid w:val="00261047"/>
    <w:rsid w:val="00263ED7"/>
    <w:rsid w:val="00277120"/>
    <w:rsid w:val="00286E53"/>
    <w:rsid w:val="00291871"/>
    <w:rsid w:val="002944F7"/>
    <w:rsid w:val="002A1DEF"/>
    <w:rsid w:val="002B3403"/>
    <w:rsid w:val="002B48A5"/>
    <w:rsid w:val="002C5C34"/>
    <w:rsid w:val="002E01AF"/>
    <w:rsid w:val="002E1834"/>
    <w:rsid w:val="002E4C29"/>
    <w:rsid w:val="002E68B2"/>
    <w:rsid w:val="002E7216"/>
    <w:rsid w:val="002E7D26"/>
    <w:rsid w:val="003004B9"/>
    <w:rsid w:val="00301FD6"/>
    <w:rsid w:val="003046EB"/>
    <w:rsid w:val="00304F6B"/>
    <w:rsid w:val="00311648"/>
    <w:rsid w:val="00326939"/>
    <w:rsid w:val="003309C4"/>
    <w:rsid w:val="00330D11"/>
    <w:rsid w:val="00330D8F"/>
    <w:rsid w:val="003338E5"/>
    <w:rsid w:val="00334C27"/>
    <w:rsid w:val="00343045"/>
    <w:rsid w:val="00366D18"/>
    <w:rsid w:val="00367E75"/>
    <w:rsid w:val="00382316"/>
    <w:rsid w:val="0038390D"/>
    <w:rsid w:val="003852E4"/>
    <w:rsid w:val="00391324"/>
    <w:rsid w:val="003A3370"/>
    <w:rsid w:val="003A3B18"/>
    <w:rsid w:val="003A70A8"/>
    <w:rsid w:val="003A7100"/>
    <w:rsid w:val="003B0FCE"/>
    <w:rsid w:val="003C269D"/>
    <w:rsid w:val="003D2447"/>
    <w:rsid w:val="003E0064"/>
    <w:rsid w:val="003E32E0"/>
    <w:rsid w:val="003F3FFE"/>
    <w:rsid w:val="003F5022"/>
    <w:rsid w:val="00416785"/>
    <w:rsid w:val="00420E18"/>
    <w:rsid w:val="004303FD"/>
    <w:rsid w:val="00432DB3"/>
    <w:rsid w:val="004375E5"/>
    <w:rsid w:val="0044019B"/>
    <w:rsid w:val="0044600D"/>
    <w:rsid w:val="004466E7"/>
    <w:rsid w:val="004504D3"/>
    <w:rsid w:val="004538FD"/>
    <w:rsid w:val="00457C91"/>
    <w:rsid w:val="00461463"/>
    <w:rsid w:val="00461EC5"/>
    <w:rsid w:val="00467383"/>
    <w:rsid w:val="00470DB1"/>
    <w:rsid w:val="004776D5"/>
    <w:rsid w:val="0048081F"/>
    <w:rsid w:val="00483BF6"/>
    <w:rsid w:val="00485727"/>
    <w:rsid w:val="00486CA0"/>
    <w:rsid w:val="0049202E"/>
    <w:rsid w:val="00496A45"/>
    <w:rsid w:val="004977B5"/>
    <w:rsid w:val="004A0505"/>
    <w:rsid w:val="004A3A34"/>
    <w:rsid w:val="004A7151"/>
    <w:rsid w:val="004B244C"/>
    <w:rsid w:val="004B460B"/>
    <w:rsid w:val="004B63AC"/>
    <w:rsid w:val="004C6941"/>
    <w:rsid w:val="004C70F6"/>
    <w:rsid w:val="004D0B92"/>
    <w:rsid w:val="004D1251"/>
    <w:rsid w:val="004D2E2A"/>
    <w:rsid w:val="004D5399"/>
    <w:rsid w:val="004E55A8"/>
    <w:rsid w:val="004E6351"/>
    <w:rsid w:val="004F2F65"/>
    <w:rsid w:val="004F6500"/>
    <w:rsid w:val="004F7C23"/>
    <w:rsid w:val="005068F3"/>
    <w:rsid w:val="00511FC8"/>
    <w:rsid w:val="00517042"/>
    <w:rsid w:val="00520104"/>
    <w:rsid w:val="00531EDA"/>
    <w:rsid w:val="00534D65"/>
    <w:rsid w:val="00535BCE"/>
    <w:rsid w:val="00537260"/>
    <w:rsid w:val="00541FFC"/>
    <w:rsid w:val="00545345"/>
    <w:rsid w:val="00546F26"/>
    <w:rsid w:val="00550055"/>
    <w:rsid w:val="005513EC"/>
    <w:rsid w:val="00554CDC"/>
    <w:rsid w:val="00557780"/>
    <w:rsid w:val="00557D70"/>
    <w:rsid w:val="00564D08"/>
    <w:rsid w:val="00565305"/>
    <w:rsid w:val="00565FC6"/>
    <w:rsid w:val="005663EE"/>
    <w:rsid w:val="0056726B"/>
    <w:rsid w:val="00574DC9"/>
    <w:rsid w:val="00575176"/>
    <w:rsid w:val="00580E3C"/>
    <w:rsid w:val="00583F66"/>
    <w:rsid w:val="005859E7"/>
    <w:rsid w:val="005A3534"/>
    <w:rsid w:val="005A3BE1"/>
    <w:rsid w:val="005A733B"/>
    <w:rsid w:val="005B4A68"/>
    <w:rsid w:val="005B5E2A"/>
    <w:rsid w:val="005C18BA"/>
    <w:rsid w:val="005C38AE"/>
    <w:rsid w:val="005D16FA"/>
    <w:rsid w:val="005E0046"/>
    <w:rsid w:val="005F0BE9"/>
    <w:rsid w:val="005F1C6F"/>
    <w:rsid w:val="005F2D38"/>
    <w:rsid w:val="0060263E"/>
    <w:rsid w:val="00603639"/>
    <w:rsid w:val="00606AD9"/>
    <w:rsid w:val="00610F98"/>
    <w:rsid w:val="00612A4B"/>
    <w:rsid w:val="00614E07"/>
    <w:rsid w:val="006159DE"/>
    <w:rsid w:val="00622AA8"/>
    <w:rsid w:val="006323CC"/>
    <w:rsid w:val="00632C96"/>
    <w:rsid w:val="00633973"/>
    <w:rsid w:val="0063488B"/>
    <w:rsid w:val="0064206B"/>
    <w:rsid w:val="006449D8"/>
    <w:rsid w:val="00663C8C"/>
    <w:rsid w:val="00664C35"/>
    <w:rsid w:val="006721C6"/>
    <w:rsid w:val="00673F28"/>
    <w:rsid w:val="00681A0A"/>
    <w:rsid w:val="006871DB"/>
    <w:rsid w:val="0069450F"/>
    <w:rsid w:val="006B17E7"/>
    <w:rsid w:val="006D1EDA"/>
    <w:rsid w:val="006E3408"/>
    <w:rsid w:val="006E5278"/>
    <w:rsid w:val="006E5D54"/>
    <w:rsid w:val="006F345D"/>
    <w:rsid w:val="006F3732"/>
    <w:rsid w:val="006F764C"/>
    <w:rsid w:val="0070701B"/>
    <w:rsid w:val="00726B25"/>
    <w:rsid w:val="00730354"/>
    <w:rsid w:val="0073050A"/>
    <w:rsid w:val="0073431F"/>
    <w:rsid w:val="0074175B"/>
    <w:rsid w:val="00745318"/>
    <w:rsid w:val="00753671"/>
    <w:rsid w:val="007554FD"/>
    <w:rsid w:val="00771EBE"/>
    <w:rsid w:val="00771F18"/>
    <w:rsid w:val="00772867"/>
    <w:rsid w:val="007808F8"/>
    <w:rsid w:val="00790318"/>
    <w:rsid w:val="00797554"/>
    <w:rsid w:val="007C450E"/>
    <w:rsid w:val="007D6E04"/>
    <w:rsid w:val="007E188B"/>
    <w:rsid w:val="007E2291"/>
    <w:rsid w:val="007F028D"/>
    <w:rsid w:val="0080339E"/>
    <w:rsid w:val="00805786"/>
    <w:rsid w:val="00813BD2"/>
    <w:rsid w:val="00815B64"/>
    <w:rsid w:val="008204C3"/>
    <w:rsid w:val="008206C2"/>
    <w:rsid w:val="00822954"/>
    <w:rsid w:val="00832239"/>
    <w:rsid w:val="00834400"/>
    <w:rsid w:val="00841702"/>
    <w:rsid w:val="00844594"/>
    <w:rsid w:val="0084653E"/>
    <w:rsid w:val="008507C3"/>
    <w:rsid w:val="00855EDB"/>
    <w:rsid w:val="00874AEC"/>
    <w:rsid w:val="00876DC1"/>
    <w:rsid w:val="008818D1"/>
    <w:rsid w:val="00892510"/>
    <w:rsid w:val="008A1510"/>
    <w:rsid w:val="008A18FC"/>
    <w:rsid w:val="008A7C5F"/>
    <w:rsid w:val="008B79D9"/>
    <w:rsid w:val="008C16AC"/>
    <w:rsid w:val="008D3CB8"/>
    <w:rsid w:val="008D7BD1"/>
    <w:rsid w:val="008E4ADF"/>
    <w:rsid w:val="008E624F"/>
    <w:rsid w:val="008E7CF3"/>
    <w:rsid w:val="009525E0"/>
    <w:rsid w:val="009603AB"/>
    <w:rsid w:val="009634C8"/>
    <w:rsid w:val="009704DB"/>
    <w:rsid w:val="009707D2"/>
    <w:rsid w:val="00970FBA"/>
    <w:rsid w:val="009736D8"/>
    <w:rsid w:val="009750DC"/>
    <w:rsid w:val="00976459"/>
    <w:rsid w:val="00980FB0"/>
    <w:rsid w:val="0098470B"/>
    <w:rsid w:val="00984940"/>
    <w:rsid w:val="009870C7"/>
    <w:rsid w:val="00992F2D"/>
    <w:rsid w:val="009B380E"/>
    <w:rsid w:val="009B5741"/>
    <w:rsid w:val="009C3E34"/>
    <w:rsid w:val="009C624E"/>
    <w:rsid w:val="009D2621"/>
    <w:rsid w:val="009D386F"/>
    <w:rsid w:val="009D3CEF"/>
    <w:rsid w:val="009D6EA0"/>
    <w:rsid w:val="009E4371"/>
    <w:rsid w:val="009F0AD6"/>
    <w:rsid w:val="009F21B5"/>
    <w:rsid w:val="009F7567"/>
    <w:rsid w:val="00A03A48"/>
    <w:rsid w:val="00A06E3E"/>
    <w:rsid w:val="00A13F3D"/>
    <w:rsid w:val="00A1442A"/>
    <w:rsid w:val="00A357C1"/>
    <w:rsid w:val="00A42CBE"/>
    <w:rsid w:val="00A55370"/>
    <w:rsid w:val="00A5555A"/>
    <w:rsid w:val="00A55607"/>
    <w:rsid w:val="00A6581D"/>
    <w:rsid w:val="00A72285"/>
    <w:rsid w:val="00A85EE0"/>
    <w:rsid w:val="00A94E34"/>
    <w:rsid w:val="00AA1382"/>
    <w:rsid w:val="00AA3EEA"/>
    <w:rsid w:val="00AA7572"/>
    <w:rsid w:val="00AB0BA2"/>
    <w:rsid w:val="00AC4486"/>
    <w:rsid w:val="00AC4EB7"/>
    <w:rsid w:val="00AC53D0"/>
    <w:rsid w:val="00AD1DED"/>
    <w:rsid w:val="00AD30EE"/>
    <w:rsid w:val="00AD6D03"/>
    <w:rsid w:val="00AD7554"/>
    <w:rsid w:val="00AE5FA5"/>
    <w:rsid w:val="00AF3ABA"/>
    <w:rsid w:val="00AF3B03"/>
    <w:rsid w:val="00B02883"/>
    <w:rsid w:val="00B04AE6"/>
    <w:rsid w:val="00B07C8B"/>
    <w:rsid w:val="00B10B2A"/>
    <w:rsid w:val="00B10ECA"/>
    <w:rsid w:val="00B17154"/>
    <w:rsid w:val="00B17954"/>
    <w:rsid w:val="00B20692"/>
    <w:rsid w:val="00B35308"/>
    <w:rsid w:val="00B46E1E"/>
    <w:rsid w:val="00B63D5F"/>
    <w:rsid w:val="00B66052"/>
    <w:rsid w:val="00B77725"/>
    <w:rsid w:val="00B8085D"/>
    <w:rsid w:val="00B84098"/>
    <w:rsid w:val="00B91EA1"/>
    <w:rsid w:val="00B92EBD"/>
    <w:rsid w:val="00B9366A"/>
    <w:rsid w:val="00B945BE"/>
    <w:rsid w:val="00B95224"/>
    <w:rsid w:val="00BA2E65"/>
    <w:rsid w:val="00BA56AC"/>
    <w:rsid w:val="00BA5F51"/>
    <w:rsid w:val="00BB2E01"/>
    <w:rsid w:val="00BD1A0D"/>
    <w:rsid w:val="00BD75C8"/>
    <w:rsid w:val="00BE2FBD"/>
    <w:rsid w:val="00BF55B4"/>
    <w:rsid w:val="00BF55DE"/>
    <w:rsid w:val="00BF6937"/>
    <w:rsid w:val="00BF7BCA"/>
    <w:rsid w:val="00C0602D"/>
    <w:rsid w:val="00C06F17"/>
    <w:rsid w:val="00C148F5"/>
    <w:rsid w:val="00C14C0F"/>
    <w:rsid w:val="00C37E75"/>
    <w:rsid w:val="00C40EF0"/>
    <w:rsid w:val="00C43726"/>
    <w:rsid w:val="00C50109"/>
    <w:rsid w:val="00C56982"/>
    <w:rsid w:val="00C87E7F"/>
    <w:rsid w:val="00CA0EF3"/>
    <w:rsid w:val="00CA3B24"/>
    <w:rsid w:val="00CA616F"/>
    <w:rsid w:val="00CB4B68"/>
    <w:rsid w:val="00CC39A5"/>
    <w:rsid w:val="00CC6B16"/>
    <w:rsid w:val="00CD5549"/>
    <w:rsid w:val="00CE34A2"/>
    <w:rsid w:val="00CF70CB"/>
    <w:rsid w:val="00D00036"/>
    <w:rsid w:val="00D004E3"/>
    <w:rsid w:val="00D03F64"/>
    <w:rsid w:val="00D05DD3"/>
    <w:rsid w:val="00D11A60"/>
    <w:rsid w:val="00D11B0C"/>
    <w:rsid w:val="00D1418D"/>
    <w:rsid w:val="00D2336D"/>
    <w:rsid w:val="00D24A1C"/>
    <w:rsid w:val="00D439FF"/>
    <w:rsid w:val="00D45406"/>
    <w:rsid w:val="00D70DCA"/>
    <w:rsid w:val="00D75B00"/>
    <w:rsid w:val="00D80B64"/>
    <w:rsid w:val="00D91747"/>
    <w:rsid w:val="00D922C0"/>
    <w:rsid w:val="00D96CAF"/>
    <w:rsid w:val="00DB61C9"/>
    <w:rsid w:val="00DB7875"/>
    <w:rsid w:val="00DC3A8D"/>
    <w:rsid w:val="00DC7197"/>
    <w:rsid w:val="00DD235F"/>
    <w:rsid w:val="00DE2788"/>
    <w:rsid w:val="00DE4FB3"/>
    <w:rsid w:val="00DF5E23"/>
    <w:rsid w:val="00DF60D6"/>
    <w:rsid w:val="00DF6236"/>
    <w:rsid w:val="00DF76D8"/>
    <w:rsid w:val="00E01F05"/>
    <w:rsid w:val="00E02108"/>
    <w:rsid w:val="00E030F4"/>
    <w:rsid w:val="00E042D0"/>
    <w:rsid w:val="00E0616C"/>
    <w:rsid w:val="00E0724C"/>
    <w:rsid w:val="00E14437"/>
    <w:rsid w:val="00E17678"/>
    <w:rsid w:val="00E214EA"/>
    <w:rsid w:val="00E21C39"/>
    <w:rsid w:val="00E27A05"/>
    <w:rsid w:val="00E3085E"/>
    <w:rsid w:val="00E42DD2"/>
    <w:rsid w:val="00E52916"/>
    <w:rsid w:val="00E5298A"/>
    <w:rsid w:val="00E53307"/>
    <w:rsid w:val="00E606ED"/>
    <w:rsid w:val="00E70A84"/>
    <w:rsid w:val="00E746AF"/>
    <w:rsid w:val="00E7474B"/>
    <w:rsid w:val="00E762E2"/>
    <w:rsid w:val="00E81B5F"/>
    <w:rsid w:val="00E86419"/>
    <w:rsid w:val="00E9079E"/>
    <w:rsid w:val="00E943C5"/>
    <w:rsid w:val="00E96845"/>
    <w:rsid w:val="00EA42D9"/>
    <w:rsid w:val="00EA5D57"/>
    <w:rsid w:val="00EB19B8"/>
    <w:rsid w:val="00ED0B01"/>
    <w:rsid w:val="00ED2294"/>
    <w:rsid w:val="00ED6435"/>
    <w:rsid w:val="00EE2E01"/>
    <w:rsid w:val="00EE669C"/>
    <w:rsid w:val="00EF50B1"/>
    <w:rsid w:val="00F00064"/>
    <w:rsid w:val="00F03135"/>
    <w:rsid w:val="00F21342"/>
    <w:rsid w:val="00F21CBB"/>
    <w:rsid w:val="00F40B4A"/>
    <w:rsid w:val="00F4604C"/>
    <w:rsid w:val="00F56238"/>
    <w:rsid w:val="00F6368C"/>
    <w:rsid w:val="00F66C29"/>
    <w:rsid w:val="00F716CA"/>
    <w:rsid w:val="00F912A5"/>
    <w:rsid w:val="00F94841"/>
    <w:rsid w:val="00F97689"/>
    <w:rsid w:val="00F978AF"/>
    <w:rsid w:val="00FA25C4"/>
    <w:rsid w:val="00FA6EF2"/>
    <w:rsid w:val="00FB1063"/>
    <w:rsid w:val="00FC05AA"/>
    <w:rsid w:val="00FC268E"/>
    <w:rsid w:val="00FC4916"/>
    <w:rsid w:val="00FC6DC1"/>
    <w:rsid w:val="00FD53F9"/>
    <w:rsid w:val="00FD5CA4"/>
    <w:rsid w:val="00FE106F"/>
    <w:rsid w:val="00FE3B82"/>
    <w:rsid w:val="00FF27CD"/>
    <w:rsid w:val="01B1A51F"/>
    <w:rsid w:val="037B0DE7"/>
    <w:rsid w:val="09A16705"/>
    <w:rsid w:val="09C1DE4B"/>
    <w:rsid w:val="125C73DE"/>
    <w:rsid w:val="13CA4A9E"/>
    <w:rsid w:val="13F8443F"/>
    <w:rsid w:val="2408D54E"/>
    <w:rsid w:val="2BED9DA1"/>
    <w:rsid w:val="2E61EB44"/>
    <w:rsid w:val="2FFDBBA5"/>
    <w:rsid w:val="3F6BD201"/>
    <w:rsid w:val="427D2EDC"/>
    <w:rsid w:val="440FD90B"/>
    <w:rsid w:val="46C8122D"/>
    <w:rsid w:val="4B45573F"/>
    <w:rsid w:val="4EF3BE42"/>
    <w:rsid w:val="5A8C2915"/>
    <w:rsid w:val="5B112745"/>
    <w:rsid w:val="649EE12E"/>
    <w:rsid w:val="67A6C1E7"/>
    <w:rsid w:val="6DCBF959"/>
    <w:rsid w:val="716405C6"/>
    <w:rsid w:val="73141E45"/>
    <w:rsid w:val="77FF4EBD"/>
    <w:rsid w:val="7921F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08A240"/>
  <w15:docId w15:val="{124E2DFA-0D7A-4A26-BC40-08A80614D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04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4B9"/>
  </w:style>
  <w:style w:type="paragraph" w:styleId="Footer">
    <w:name w:val="footer"/>
    <w:basedOn w:val="Normal"/>
    <w:link w:val="FooterChar"/>
    <w:uiPriority w:val="99"/>
    <w:unhideWhenUsed/>
    <w:rsid w:val="003004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4B9"/>
  </w:style>
  <w:style w:type="paragraph" w:styleId="BodyText">
    <w:name w:val="Body Text"/>
    <w:basedOn w:val="Normal"/>
    <w:link w:val="BodyTextChar"/>
    <w:unhideWhenUsed/>
    <w:rsid w:val="006E5278"/>
    <w:pPr>
      <w:tabs>
        <w:tab w:val="left" w:pos="993"/>
        <w:tab w:val="left" w:pos="1276"/>
      </w:tabs>
      <w:spacing w:after="0" w:line="240" w:lineRule="auto"/>
      <w:ind w:right="-55"/>
      <w:jc w:val="both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6E5278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E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EB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F345D"/>
    <w:pPr>
      <w:ind w:left="720"/>
      <w:contextualSpacing/>
    </w:pPr>
  </w:style>
  <w:style w:type="table" w:styleId="TableGrid">
    <w:name w:val="Table Grid"/>
    <w:basedOn w:val="TableNormal"/>
    <w:uiPriority w:val="39"/>
    <w:rsid w:val="00093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23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/>
    </w:rPr>
  </w:style>
  <w:style w:type="character" w:styleId="Hyperlink">
    <w:name w:val="Hyperlink"/>
    <w:basedOn w:val="DefaultParagraphFont"/>
    <w:uiPriority w:val="99"/>
    <w:unhideWhenUsed/>
    <w:rsid w:val="00071D9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D98"/>
    <w:rPr>
      <w:color w:val="605E5C"/>
      <w:shd w:val="clear" w:color="auto" w:fill="E1DFDD"/>
    </w:rPr>
  </w:style>
  <w:style w:type="paragraph" w:customStyle="1" w:styleId="Para-0">
    <w:name w:val="Para-0"/>
    <w:link w:val="Para-0Char"/>
    <w:unhideWhenUsed/>
    <w:qFormat/>
    <w:rsid w:val="00E9079E"/>
    <w:pPr>
      <w:tabs>
        <w:tab w:val="left" w:pos="357"/>
      </w:tabs>
      <w:spacing w:after="0" w:line="260" w:lineRule="atLeast"/>
      <w:jc w:val="both"/>
    </w:pPr>
    <w:rPr>
      <w:rFonts w:ascii="Arial" w:eastAsia="Times New Roman" w:hAnsi="Arial" w:cs="Times New Roman"/>
      <w:sz w:val="20"/>
      <w:szCs w:val="20"/>
      <w:lang w:val="id-ID"/>
    </w:rPr>
  </w:style>
  <w:style w:type="character" w:customStyle="1" w:styleId="Para-0Char">
    <w:name w:val="Para-0 Char"/>
    <w:link w:val="Para-0"/>
    <w:qFormat/>
    <w:rsid w:val="00E9079E"/>
    <w:rPr>
      <w:rFonts w:ascii="Arial" w:eastAsia="Times New Roman" w:hAnsi="Arial" w:cs="Times New Roman"/>
      <w:sz w:val="20"/>
      <w:szCs w:val="20"/>
      <w:lang w:val="id-ID"/>
    </w:rPr>
  </w:style>
  <w:style w:type="paragraph" w:styleId="NormalWeb">
    <w:name w:val="Normal (Web)"/>
    <w:basedOn w:val="Normal"/>
    <w:uiPriority w:val="99"/>
    <w:semiHidden/>
    <w:unhideWhenUsed/>
    <w:rsid w:val="008D3C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D3CB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F1C14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A42D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5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5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2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9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9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8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84FC4AC6E4A6408C235CBAA9E8B363" ma:contentTypeVersion="14" ma:contentTypeDescription="Create a new document." ma:contentTypeScope="" ma:versionID="579273c9c99e43676524396a34e3a096">
  <xsd:schema xmlns:xsd="http://www.w3.org/2001/XMLSchema" xmlns:xs="http://www.w3.org/2001/XMLSchema" xmlns:p="http://schemas.microsoft.com/office/2006/metadata/properties" xmlns:ns3="b02023d4-a561-4b4d-b7fe-e65cf9d0fb04" xmlns:ns4="1f95eb79-425d-46ab-8ceb-edd4b6458536" targetNamespace="http://schemas.microsoft.com/office/2006/metadata/properties" ma:root="true" ma:fieldsID="502f86be8d34a876d9cad336ac7c1e3a" ns3:_="" ns4:_="">
    <xsd:import namespace="b02023d4-a561-4b4d-b7fe-e65cf9d0fb04"/>
    <xsd:import namespace="1f95eb79-425d-46ab-8ceb-edd4b64585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023d4-a561-4b4d-b7fe-e65cf9d0fb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95eb79-425d-46ab-8ceb-edd4b645853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02023d4-a561-4b4d-b7fe-e65cf9d0fb04" xsi:nil="true"/>
  </documentManagement>
</p:properties>
</file>

<file path=customXml/itemProps1.xml><?xml version="1.0" encoding="utf-8"?>
<ds:datastoreItem xmlns:ds="http://schemas.openxmlformats.org/officeDocument/2006/customXml" ds:itemID="{8ED9B046-0A41-4730-B2AB-B81D5C25EB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CC318A-E499-4819-BAAD-0A9CB5913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2023d4-a561-4b4d-b7fe-e65cf9d0fb04"/>
    <ds:schemaRef ds:uri="1f95eb79-425d-46ab-8ceb-edd4b6458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C368E4-FD73-4FB7-B445-ED2AF724E5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11C179-6C5D-46FE-B74D-C6C916D6A5CB}">
  <ds:schemaRefs>
    <ds:schemaRef ds:uri="http://schemas.microsoft.com/office/2006/metadata/properties"/>
    <ds:schemaRef ds:uri="http://schemas.microsoft.com/office/infopath/2007/PartnerControls"/>
    <ds:schemaRef ds:uri="b02023d4-a561-4b4d-b7fe-e65cf9d0fb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1034</Characters>
  <Application>Microsoft Office Word</Application>
  <DocSecurity>0</DocSecurity>
  <Lines>2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as Terbuka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ngun</dc:creator>
  <cp:lastModifiedBy>ing. Mohamad Rajih Radiansyah, B.AS., M.Sc.</cp:lastModifiedBy>
  <cp:revision>7</cp:revision>
  <cp:lastPrinted>2023-03-14T03:57:00Z</cp:lastPrinted>
  <dcterms:created xsi:type="dcterms:W3CDTF">2023-05-09T08:14:00Z</dcterms:created>
  <dcterms:modified xsi:type="dcterms:W3CDTF">2024-05-21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4FC4AC6E4A6408C235CBAA9E8B363</vt:lpwstr>
  </property>
</Properties>
</file>